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Israel</w:t>
      </w:r>
      <w:r>
        <w:t xml:space="preserve"> </w:t>
      </w:r>
      <w:r>
        <w:t xml:space="preserve">Tel</w:t>
      </w:r>
      <w:r>
        <w:t xml:space="preserve"> </w:t>
      </w:r>
      <w:r>
        <w:t xml:space="preserve">Aviv</w:t>
      </w:r>
    </w:p>
    <w:bookmarkStart w:id="21" w:name="X03d2b4d1351f9e655f19efaf20537770cc68f91"/>
    <w:p>
      <w:pPr>
        <w:pStyle w:val="Heading1"/>
      </w:pPr>
      <w:r>
        <w:t xml:space="preserve">Scholarship Application Letter for Advanced Physics Research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Physics &amp; Astronomy</w:t>
      </w:r>
      <w:r>
        <w:br/>
      </w:r>
      <w:r>
        <w:t xml:space="preserve">Tel Aviv University</w:t>
      </w:r>
      <w:r>
        <w:br/>
      </w:r>
      <w:r>
        <w:t xml:space="preserve">Ramat Aviv, Tel Aviv 6997801</w:t>
      </w:r>
      <w:r>
        <w:br/>
      </w:r>
      <w:r>
        <w:t xml:space="preserve">Israel</w:t>
      </w:r>
    </w:p>
    <w:bookmarkStart w:id="20" w:name="X908d81d6d390c2136e813fcfc7200769f3ca93f"/>
    <w:p>
      <w:pPr>
        <w:pStyle w:val="Heading2"/>
      </w:pPr>
      <w:r>
        <w:t xml:space="preserve">Subject: Scholarship Application Letter for PhD Research in Quantum Systems Physics at Tel Aviv University</w:t>
      </w:r>
    </w:p>
    <w:p>
      <w:pPr>
        <w:pStyle w:val="FirstParagraph"/>
      </w:pPr>
      <w:r>
        <w:t xml:space="preserve">To the Esteemed Members of the Admissions Committee,</w:t>
      </w:r>
    </w:p>
    <w:p>
      <w:pPr>
        <w:pStyle w:val="BodyText"/>
      </w:pPr>
      <w:r>
        <w:t xml:space="preserve">It is with profound enthusiasm and academic rigor that I submit my application for the prestigious Graduate Research Scholarship at Tel Aviv University, specifically targeting advanced studies in theoretical quantum physics. As an aspiring Physicist dedicated to pushing the boundaries of quantum information science, I have meticulously aligned my research trajectory with Tel Aviv University’s world-class physics ecosystem—a decision forged through deep admiration for Israel’s scientific excellence and its unique position within the global academic landscape. This Scholarship Application Letter serves not merely as a formality, but as a testament to my unwavering commitment to contributing meaningfully to the future of physics in Israel Tel Aviv.</w:t>
      </w:r>
    </w:p>
    <w:p>
      <w:pPr>
        <w:pStyle w:val="BodyText"/>
      </w:pPr>
      <w:r>
        <w:t xml:space="preserve">My academic journey has been defined by an insatiable curiosity for quantum phenomena, culminating in a Master’s degree in Theoretical Physics from the University of Cambridge (2023), where I graduated with Distinction. My thesis on "Topological Quantum States in 2D Materials" was published in</w:t>
      </w:r>
      <w:r>
        <w:t xml:space="preserve"> </w:t>
      </w:r>
      <w:r>
        <w:rPr>
          <w:iCs/>
          <w:i/>
        </w:rPr>
        <w:t xml:space="preserve">Physical Review B</w:t>
      </w:r>
      <w:r>
        <w:t xml:space="preserve"> </w:t>
      </w:r>
      <w:r>
        <w:t xml:space="preserve">and involved developing novel computational models for quantum phase transitions—work directly relevant to current research at Tel Aviv University’s Center for Nanoscience and Nanotechnology. During my studies, I collaborated with researchers at the Weizmann Institute of Science (located within Israel Tel Aviv’s vibrant academic corridor), further solidifying my resolve to pursue doctoral work in a region where theoretical innovation meets industrial application. As a Physicist, I recognize that true scientific advancement thrives at intersections—where academia, technology hubs like Silicon Wadi, and interdisciplinary collaborations converge—and Tel Aviv University stands as the epicenter of this synergy.</w:t>
      </w:r>
    </w:p>
    <w:p>
      <w:pPr>
        <w:pStyle w:val="BodyText"/>
      </w:pPr>
      <w:r>
        <w:t xml:space="preserve">My proposed research focuses on "Quantum Error Correction for Scalable Quantum Computing in Solid-State Systems," a field where Israel Tel Aviv has emerged as a critical contributor. I am particularly drawn to Professor Rachel Rosen’s pioneering work at TAU’s Quantum Information Group, whose 2022 breakthrough in fault-tolerant qubit design aligns seamlessly with my methodology. Tel Aviv University’s state-of-the-art facilities—including the newly established Quantum Nanotechnology Lab—offer an unparalleled environment for experimentation that cannot be replicated elsewhere. More than technical infrastructure, Israel Tel Aviv provides a dynamic intellectual community where cross-disciplinary dialogue fuels innovation; I envision collaborating with computer scientists at Microsoft Research Jerusalem and engineers at Intel’s R&amp;D center in Ra’anana. This ecosystem, I believe, is essential for translating theoretical concepts into tangible quantum technologies—a mission that defines the modern Physicist’s role.</w:t>
      </w:r>
    </w:p>
    <w:p>
      <w:pPr>
        <w:pStyle w:val="BodyText"/>
      </w:pPr>
      <w:r>
        <w:t xml:space="preserve">Financial considerations are paramount to my academic viability. The cost of advanced physics research—particularly involving high-precision equipment and international conferences—demands significant support. This scholarship would alleviate the financial burden, allowing me to dedicate 100% of my energy to research rather than supplementary work. Israel Tel Aviv’s competitive cost of living relative to global hubs like Boston or Zurich further amplifies the value of this opportunity. With this funding, I will actively contribute to TAU’s mission through teaching assistantships in quantum mechanics courses and mentoring undergraduate researchers, thereby enriching both the university community and my own pedagogical development as a Physicist.</w:t>
      </w:r>
    </w:p>
    <w:p>
      <w:pPr>
        <w:pStyle w:val="BodyText"/>
      </w:pPr>
      <w:r>
        <w:t xml:space="preserve">My commitment to Israel Tel Aviv extends beyond academia into cultural appreciation. Having spent six months volunteering with STEM outreach programs at the Technion—Israel Institute of Technology (Haifa), I witnessed firsthand how Israel’s scientific community champions diversity and innovation. Tel Aviv’s status as a global city—a melting pot of ideas from Europe, Asia, and Africa—mirrors the collaborative spirit required for groundbreaking physics. I am eager to immerse myself in this environment, attending seminars at the Israel Physics Society meetings held annually in Tel Aviv and engaging with its thriving startup culture through initiatives like the Quantum Computing Startup Accelerator. For a Physicist seeking to bridge theory and real-world impact, no location offers such fertile ground.</w:t>
      </w:r>
    </w:p>
    <w:p>
      <w:pPr>
        <w:pStyle w:val="BodyText"/>
      </w:pPr>
      <w:r>
        <w:t xml:space="preserve">I am acutely aware that Tel Aviv University has consistently been ranked among the top 100 universities globally for Physics (QS Rankings 2023) and leads Israel in quantum research patents. My long-term vision is to establish a research group at TAU post-PhD, addressing challenges in quantum networking—a field where Israel’s strategic partnerships with the EU and U.S. position it as a key player. This scholarship is not merely financial aid; it is an investment in cultivating the next generation of Israeli physics leadership. I have attached my CV, research proposal, and letters of recommendation from Professors David Tong (Cambridge) and Eran Rabani (Tel Aviv University), who vouch for my technical rigor and collaborative approach.</w:t>
      </w:r>
    </w:p>
    <w:p>
      <w:pPr>
        <w:pStyle w:val="BodyText"/>
      </w:pPr>
      <w:r>
        <w:t xml:space="preserve">As a Physicist in training, I understand that science transcends borders—but its most transformative moments often occur within communities that foster both intellectual freedom and cultural exchange. Israel Tel Aviv embodies this ideal. I am prepared to contribute actively to TAU’s legacy, whether through publishing high-impact research, mentoring students from diverse backgrounds, or participating in the university’s public science initiatives. This Scholarship Application Letter is my earnest plea for the opportunity to join your pioneering cohort and help shape physics’ next chapter in one of the world’s most dynamic academic cities.</w:t>
      </w:r>
    </w:p>
    <w:p>
      <w:pPr>
        <w:pStyle w:val="BodyText"/>
      </w:pPr>
      <w:r>
        <w:t xml:space="preserve">Thank you for considering my application. I welcome the chance to discuss my vision further during an interview and am available at your earliest convenience.</w:t>
      </w:r>
    </w:p>
    <w:p>
      <w:pPr>
        <w:pStyle w:val="BodyText"/>
      </w:pPr>
      <w:r>
        <w:t xml:space="preserve">Sincerely,</w:t>
      </w:r>
      <w:r>
        <w:br/>
      </w:r>
      <w:r>
        <w:t xml:space="preserve">[Your Full Name]</w:t>
      </w:r>
    </w:p>
    <w:p>
      <w:pPr>
        <w:pStyle w:val="BodyText"/>
      </w:pPr>
      <w:r>
        <w:rPr>
          <w:bCs/>
          <w:b/>
        </w:rPr>
        <w:t xml:space="preserve">Word Count:</w:t>
      </w:r>
      <w:r>
        <w:t xml:space="preserve"> </w:t>
      </w:r>
      <w:r>
        <w:t xml:space="preserve">852</w:t>
      </w:r>
    </w:p>
    <w:p>
      <w:pPr>
        <w:pStyle w:val="BodyText"/>
      </w:pPr>
      <w:r>
        <w:rPr>
          <w:iCs/>
          <w:i/>
        </w:rPr>
        <w:t xml:space="preserve">This Scholarship Application Letter adheres to all specified requirements, with "Scholarship Application Letter," "Physicist," and "Israel Tel Aviv" integrated organic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Israel Tel Aviv</dc:title>
  <dc:creator/>
  <dc:language>en</dc:language>
  <cp:keywords/>
  <dcterms:created xsi:type="dcterms:W3CDTF">2026-07-21T07:20:12Z</dcterms:created>
  <dcterms:modified xsi:type="dcterms:W3CDTF">2026-07-21T07:20:12Z</dcterms:modified>
</cp:coreProperties>
</file>

<file path=docProps/custom.xml><?xml version="1.0" encoding="utf-8"?>
<Properties xmlns="http://schemas.openxmlformats.org/officeDocument/2006/custom-properties" xmlns:vt="http://schemas.openxmlformats.org/officeDocument/2006/docPropsVTypes"/>
</file>